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60.png" ContentType="image/png"/>
  <Override PartName="/word/media/rId57.png" ContentType="image/png"/>
  <Override PartName="/word/media/rId38.png" ContentType="image/png"/>
  <Override PartName="/word/media/rId44.png" ContentType="image/png"/>
  <Override PartName="/word/media/rId52.jpg" ContentType="image/jpeg"/>
  <Override PartName="/word/media/rId41.png" ContentType="image/png"/>
  <Override PartName="/word/media/rId68.png" ContentType="image/png"/>
  <Override PartName="/word/media/rId55.png" ContentType="image/png"/>
  <Override PartName="/word/media/rId46.png" ContentType="image/png"/>
  <Override PartName="/word/media/rId48.png" ContentType="image/png"/>
  <Override PartName="/word/media/rId42.png" ContentType="image/png"/>
  <Override PartName="/word/media/rId58.jpg" ContentType="image/jpeg"/>
  <Override PartName="/word/media/rId27.png" ContentType="image/png"/>
  <Override PartName="/word/media/rId71.png" ContentType="image/png"/>
  <Override PartName="/word/media/rId70.jpg" ContentType="image/jpeg"/>
  <Override PartName="/word/media/rId4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2159999" cy="1588384"/>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2159999" cy="1588384"/>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One of the secrets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y Barry, and another for Bill Clinton),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4: Details of the communication process across the synapse between a sending axon and a receiving dendrite. Neurotransmitter is released from the terminal button (pronounced in French-style by those in the know), and opens corresponding receptors on the dendrites, allowing electrically-charged ions to flow into the receiving neuron. Once neurotransmitter is released, it is taken back into the axon (reuptake) and broken down by enzymes, so that it tracks the rate of spiking by the sending neuron, and doesn't just hang out indefinitely."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4: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in French-style by those in the know), and opens corresponding</w:t>
      </w:r>
      <w:r>
        <w:t xml:space="preserve"> </w:t>
      </w:r>
      <w:r>
        <w:rPr>
          <w:i/>
        </w:rPr>
        <w:t xml:space="preserve">receptors</w:t>
      </w:r>
      <w:r>
        <w:t xml:space="preserve"> </w:t>
      </w:r>
      <w:r>
        <w:t xml:space="preserve">on the dendrites, allowing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broken down by enzymes, so that it tracks the rate of spiking by the sending neuron, and doesn't just hang out indefinitely.</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4).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w:t>
      </w:r>
    </w:p>
    <w:p>
      <w:pPr>
        <w:pStyle w:val="FigureWithCaption"/>
      </w:pPr>
      <w:r>
        <w:drawing>
          <wp:inline>
            <wp:extent cx="1405353" cy="1969948"/>
            <wp:effectExtent b="0" l="0" r="0" t="0"/>
            <wp:docPr descr="Fig 2-3: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3: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3,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only exacerbated this problem (which you may be surprised to hear did indeed did exist prior to such modern tech, as I can personally attest).</w:t>
      </w:r>
    </w:p>
    <w:p>
      <w:pPr>
        <w:pStyle w:val="BodyText"/>
      </w:pPr>
      <w:r>
        <w:t xml:space="preserve">We'll explore more about what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actually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 Na+Cl-).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 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next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1" w:name="large-scale-brain-organization-gross-anatomy"/>
      <w:bookmarkEnd w:id="51"/>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6: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2"/>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6: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6),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3" w:name="the-big-brain-chunks"/>
      <w:bookmarkEnd w:id="53"/>
      <w:r>
        <w:t xml:space="preserve">The Big Brain Chunks</w:t>
      </w:r>
    </w:p>
    <w:p>
      <w:pPr>
        <w:pStyle w:val="FigureWithCaption"/>
      </w:pPr>
      <w:r>
        <w:drawing>
          <wp:inline>
            <wp:extent cx="5943600" cy="4549661"/>
            <wp:effectExtent b="0" l="0" r="0" t="0"/>
            <wp:docPr descr="Fig 2-7: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4"/>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7: Large-scale ("gross") brain structures and their overall specialized functions.</w:t>
      </w:r>
    </w:p>
    <w:p>
      <w:pPr>
        <w:pStyle w:val="BodyText"/>
      </w:pPr>
      <w:r>
        <w:t xml:space="preserve">Figure 2-7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cs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Chapter 4,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n absence of emotion, but they can't connect all the pieces together in an effective way, and often behave carelessly because the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 memorizer abilities, but these also result in it being more sensitive. Although the hippocampus is highly specialized, it nevertheless depends entirely on extensive input from the surrounding areas of the neocortex, which convey a highly</w:t>
      </w:r>
      <w:r>
        <w:t xml:space="preserve"> </w:t>
      </w:r>
      <w:r>
        <w:rPr>
          <w:i/>
        </w:rPr>
        <w:t xml:space="preserve">compressed</w:t>
      </w:r>
      <w:r>
        <w:t xml:space="preserve"> </w:t>
      </w:r>
      <w:r>
        <w:t xml:space="preserve">summary of everything going on in the rest of your brain.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8: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5"/>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8: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ucked under the back of your brain, and it is also a "cortical" structure with a very distinctive sheet-like organization. In some ways, you can think of it as a kind of "hippocampus for motor learning", as suggested by the pioneering scientist David Marr in a pair of prescient papers in 1969/71 that attempted to discern the functions of these brain area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8).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6" w:name="functional-organization-of-the-neocortex"/>
      <w:bookmarkEnd w:id="56"/>
      <w:r>
        <w:t xml:space="preserve">Functional Organization of the Neocortex</w:t>
      </w:r>
    </w:p>
    <w:p>
      <w:pPr>
        <w:pStyle w:val="FigureWithCaption"/>
      </w:pPr>
      <w:r>
        <w:drawing>
          <wp:inline>
            <wp:extent cx="2365248" cy="1871472"/>
            <wp:effectExtent b="0" l="0" r="0" t="0"/>
            <wp:docPr descr="Fig 2-9: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7"/>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9: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9),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0),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0: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8"/>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0: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 Interestingly, 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59" w:name="hierarchical-organization"/>
      <w:bookmarkEnd w:id="59"/>
      <w:r>
        <w:t xml:space="preserve">Hierarchical Organization</w:t>
      </w:r>
    </w:p>
    <w:p>
      <w:pPr>
        <w:pStyle w:val="FigureWithCaption"/>
      </w:pPr>
      <w:r>
        <w:drawing>
          <wp:inline>
            <wp:extent cx="5943600" cy="1891780"/>
            <wp:effectExtent b="0" l="0" r="0" t="0"/>
            <wp:docPr descr="Fig 2-11: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0"/>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1: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1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1" w:name="neuromodulators-and-drugs"/>
      <w:bookmarkEnd w:id="61"/>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a kind of agonist but acting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s of serotonin, dopamine, and norepinepherine are all chemically very similar</w:t>
      </w:r>
      <w:r>
        <w:t xml:space="preserve"> </w:t>
      </w:r>
      <w:r>
        <w:rPr>
          <w:i/>
        </w:rPr>
        <w:t xml:space="preserve">monoamines</w:t>
      </w:r>
      <w:r>
        <w:t xml:space="preserve">, so many drugs affect all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 (Redish, 2004).</w:t>
      </w:r>
    </w:p>
    <w:p>
      <w:pPr>
        <w:numPr>
          <w:numId w:val="1013"/>
          <w:ilvl w:val="0"/>
        </w:numPr>
      </w:pPr>
      <w:r>
        <w:rPr>
          <w:b/>
        </w:rPr>
        <w:t xml:space="preserve">Prozac</w:t>
      </w:r>
      <w:r>
        <w:t xml:space="preserve"> </w:t>
      </w:r>
      <w:r>
        <w:t xml:space="preserve">(</w:t>
      </w:r>
      <w:r>
        <w:rPr>
          <w:i/>
        </w:rPr>
        <w:t xml:space="preserve">SSRI's</w:t>
      </w:r>
      <w:r>
        <w:t xml:space="preserve">)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2" w:name="neuroscience-methods-1"/>
      <w:bookmarkEnd w:id="62"/>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3" w:name="functional-neuroimaging-fmri-pet-eeg-meg"/>
      <w:bookmarkEnd w:id="63"/>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hus,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4" w:name="conclusions"/>
      <w:bookmarkEnd w:id="64"/>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p>
    <w:p>
      <w:pPr>
        <w:pStyle w:val="BodyText"/>
      </w:pPr>
      <w:r>
        <w:t xml:space="preserve">Thus, while there certainly are a few deep mysteries and major discoveries yet,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5" w:name="summary-of-key-terms"/>
      <w:bookmarkEnd w:id="65"/>
      <w:r>
        <w:t xml:space="preserve">Summary of Key Terms</w:t>
      </w:r>
    </w:p>
    <w:p>
      <w:pPr>
        <w:pStyle w:val="FirstParagraph"/>
      </w:pPr>
      <w:r>
        <w:t xml:space="preserve">This is a checklist of key term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 ...</w:t>
      </w:r>
    </w:p>
    <w:p>
      <w:pPr>
        <w:pStyle w:val="NewPage"/>
      </w:pPr>
      <w:r>
        <w:t xml:space="preserve"/>
      </w:r>
    </w:p>
    <w:p>
      <w:pPr>
        <w:pStyle w:val="Heading1"/>
      </w:pPr>
      <w:bookmarkStart w:id="66" w:name="chapter-3-consciousness-sleep-arousal-and-emotion"/>
      <w:bookmarkEnd w:id="66"/>
      <w:r>
        <w:t xml:space="preserve">Chapter 3: Consciousness, Sleep, Arousal and Emotion</w:t>
      </w:r>
    </w:p>
    <w:p>
      <w:pPr>
        <w:pStyle w:val="FirstParagraph"/>
      </w:pPr>
      <w:r>
        <w:t xml:space="preserve">Intro</w:t>
      </w:r>
    </w:p>
    <w:p>
      <w:pPr>
        <w:pStyle w:val="Heading2"/>
      </w:pPr>
      <w:bookmarkStart w:id="67" w:name="why-are-we-only-conscious-of-the-cortex"/>
      <w:bookmarkEnd w:id="67"/>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8"/>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69" w:name="sleep"/>
      <w:bookmarkEnd w:id="69"/>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0"/>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1"/>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16"/>
          <w:ilvl w:val="0"/>
        </w:numPr>
      </w:pPr>
      <w:r>
        <w:t xml:space="preserve">basic stages of sleep / arousal and critical roles of brainstem systems and thalamus</w:t>
      </w:r>
    </w:p>
    <w:p>
      <w:pPr>
        <w:numPr>
          <w:numId w:val="1016"/>
          <w:ilvl w:val="0"/>
        </w:numPr>
      </w:pPr>
      <w:r>
        <w:t xml:space="preserve">insomnia and the interdependence of frontal cortex with brainstem neuromodulatory systems</w:t>
      </w:r>
    </w:p>
    <w:p>
      <w:pPr>
        <w:numPr>
          <w:numId w:val="1016"/>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Heading2"/>
      </w:pPr>
      <w:bookmarkStart w:id="72" w:name="emotion-and-arousal"/>
      <w:bookmarkEnd w:id="72"/>
      <w:r>
        <w:t xml:space="preserve">Emotion and Arousal</w:t>
      </w:r>
    </w:p>
    <w:p>
      <w:pPr>
        <w:numPr>
          <w:numId w:val="1017"/>
          <w:ilvl w:val="0"/>
        </w:numPr>
      </w:pPr>
      <w:r>
        <w:t xml:space="preserve">extensive interconnected networks of areas devoted to emotion and arousal, at all levels of the brain. thus, from the modern perspective, emotion is as much of an emergent, interactive process as anything else in the brain. However, historically, people took rather extreme and somewhat strange and hard-to-understand perspectives. James-lange / Cannon-Baird etc.</w:t>
      </w:r>
    </w:p>
    <w:p>
      <w:pPr>
        <w:numPr>
          <w:numId w:val="1017"/>
          <w:ilvl w:val="0"/>
        </w:numPr>
      </w:pPr>
      <w:r>
        <w:t xml:space="preserve">is emotion really what makes humans unique? hollywood clearly thinks so: evil robotic non-emotional beings... part of this is that emotion is what keeps us from harming each other: psychopaths lack that basic emotional connection. So, from a survival perspective, we really depend on everyone sharing these protective emotional responses, and anything that doesn't is immediately scary and foriegn.</w:t>
      </w:r>
    </w:p>
    <w:p>
      <w:pPr>
        <w:numPr>
          <w:numId w:val="1017"/>
          <w:ilvl w:val="0"/>
        </w:numPr>
      </w:pPr>
      <w:r>
        <w:t xml:space="preserve">circumplex model.</w:t>
      </w:r>
    </w:p>
    <w:p>
      <w:pPr>
        <w:pStyle w:val="NewPage"/>
      </w:pPr>
      <w:r>
        <w:t xml:space="preserve"/>
      </w:r>
    </w:p>
    <w:p>
      <w:pPr>
        <w:pStyle w:val="Heading1"/>
      </w:pPr>
      <w:bookmarkStart w:id="73" w:name="acknowledgments"/>
      <w:bookmarkEnd w:id="73"/>
      <w:r>
        <w:t xml:space="preserve">Acknowledgments</w:t>
      </w:r>
    </w:p>
    <w:p>
      <w:pPr>
        <w:pStyle w:val="FirstParagraph"/>
      </w:pPr>
      <w:r>
        <w:t xml:space="preserve">Thanks to the current beta-testers for reading!</w:t>
      </w:r>
    </w:p>
    <w:p>
      <w:pPr>
        <w:pStyle w:val="NewPage"/>
      </w:pPr>
      <w:r>
        <w:t xml:space="preserve"/>
      </w:r>
    </w:p>
    <w:p>
      <w:pPr>
        <w:pStyle w:val="Heading1"/>
      </w:pPr>
      <w:bookmarkStart w:id="74" w:name="glossary"/>
      <w:bookmarkEnd w:id="74"/>
      <w:r>
        <w:t xml:space="preserve">Glossary</w:t>
      </w:r>
    </w:p>
    <w:p>
      <w:pPr>
        <w:pStyle w:val="NewPage"/>
      </w:pPr>
      <w:r>
        <w:t xml:space="preserve"/>
      </w:r>
    </w:p>
    <w:p>
      <w:pPr>
        <w:pStyle w:val="Heading1"/>
      </w:pPr>
      <w:bookmarkStart w:id="75" w:name="about-the-authors"/>
      <w:bookmarkEnd w:id="7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76" w:name="references"/>
      <w:bookmarkEnd w:id="76"/>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e4f717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1e99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f2e8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2" Target="media/rId52.jp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70" Target="media/rId70.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07T10:48:24Z</dcterms:created>
  <dcterms:modified xsi:type="dcterms:W3CDTF">2018-10-07T10:48:24Z</dcterms:modified>
</cp:coreProperties>
</file>